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E015C" w14:textId="12462224" w:rsidR="007C2A53" w:rsidRDefault="003F4423" w:rsidP="00A87CF9">
      <w:pPr>
        <w:jc w:val="right"/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4528" behindDoc="1" locked="0" layoutInCell="1" allowOverlap="1" wp14:anchorId="27988896" wp14:editId="4BF7AFAC">
                <wp:simplePos x="0" y="0"/>
                <wp:positionH relativeFrom="page">
                  <wp:posOffset>1746779</wp:posOffset>
                </wp:positionH>
                <wp:positionV relativeFrom="page">
                  <wp:posOffset>9204677</wp:posOffset>
                </wp:positionV>
                <wp:extent cx="1902460" cy="1202055"/>
                <wp:effectExtent l="0" t="0" r="2540" b="1714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2460" cy="1202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9469FB" w14:textId="77777777" w:rsidR="003F4423" w:rsidRDefault="003F4423" w:rsidP="003F4423">
                            <w:pPr>
                              <w:spacing w:line="445" w:lineRule="exact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pacing w:val="-3"/>
                                <w:sz w:val="44"/>
                              </w:rPr>
                              <w:t>CONTACT</w:t>
                            </w:r>
                          </w:p>
                          <w:p w14:paraId="4BB26D0B" w14:textId="77777777" w:rsidR="003F4423" w:rsidRDefault="003F4423" w:rsidP="003F4423">
                            <w:pPr>
                              <w:pStyle w:val="Textoindependiente"/>
                              <w:spacing w:before="64" w:line="288" w:lineRule="auto"/>
                              <w:ind w:right="19" w:firstLine="995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(212) 555 - </w:t>
                            </w:r>
                            <w:proofErr w:type="gramStart"/>
                            <w:r>
                              <w:t xml:space="preserve">5555  </w:t>
                            </w:r>
                            <w:r>
                              <w:rPr>
                                <w:rFonts w:ascii="gicons-6" w:hAnsi="gicons-6"/>
                              </w:rPr>
                              <w:t></w:t>
                            </w:r>
                            <w:proofErr w:type="gramEnd"/>
                            <w:r>
                              <w:rPr>
                                <w:rFonts w:ascii="gicons-6" w:hAnsi="gicons-6"/>
                              </w:rPr>
                              <w:t xml:space="preserve"> </w:t>
                            </w:r>
                            <w:r>
                              <w:rPr>
                                <w:spacing w:val="3"/>
                              </w:rPr>
                              <w:t>YOURNAME@MAIL.COM</w:t>
                            </w:r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 xml:space="preserve">] </w:t>
                            </w:r>
                            <w:hyperlink r:id="rId5">
                              <w:r>
                                <w:rPr>
                                  <w:spacing w:val="3"/>
                                </w:rPr>
                                <w:t>www.yourwebsite.com</w:t>
                              </w:r>
                            </w:hyperlink>
                            <w:r>
                              <w:rPr>
                                <w:spacing w:val="5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  <w:spacing w:val="-11"/>
                              </w:rPr>
                              <w:t></w:t>
                            </w:r>
                          </w:p>
                          <w:p w14:paraId="170E14F1" w14:textId="77777777" w:rsidR="003F4423" w:rsidRDefault="003F4423" w:rsidP="003F4423">
                            <w:pPr>
                              <w:pStyle w:val="Textoindependiente"/>
                              <w:spacing w:before="36"/>
                              <w:ind w:left="0" w:right="19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YOUR LOCATION  </w:t>
                            </w:r>
                            <w:r>
                              <w:rPr>
                                <w:spacing w:val="2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>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98889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37.55pt;margin-top:724.8pt;width:149.8pt;height:94.65pt;z-index:-1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" filled="f" stroked="f">
                <v:textbox inset="0,0,0,0">
                  <w:txbxContent>
                    <w:p w14:paraId="0F9469FB" w14:textId="77777777" w:rsidR="003F4423" w:rsidRDefault="003F4423" w:rsidP="003F4423">
                      <w:pPr>
                        <w:spacing w:line="445" w:lineRule="exact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pacing w:val="-3"/>
                          <w:sz w:val="44"/>
                        </w:rPr>
                        <w:t>CONTACT</w:t>
                      </w:r>
                    </w:p>
                    <w:p w14:paraId="4BB26D0B" w14:textId="77777777" w:rsidR="003F4423" w:rsidRDefault="003F4423" w:rsidP="003F4423">
                      <w:pPr>
                        <w:pStyle w:val="Textoindependiente"/>
                        <w:spacing w:before="64" w:line="288" w:lineRule="auto"/>
                        <w:ind w:right="19" w:firstLine="995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(212) 555 - </w:t>
                      </w:r>
                      <w:proofErr w:type="gramStart"/>
                      <w:r>
                        <w:t xml:space="preserve">5555  </w:t>
                      </w:r>
                      <w:r>
                        <w:rPr>
                          <w:rFonts w:ascii="gicons-6" w:hAnsi="gicons-6"/>
                        </w:rPr>
                        <w:t></w:t>
                      </w:r>
                      <w:proofErr w:type="gramEnd"/>
                      <w:r>
                        <w:rPr>
                          <w:rFonts w:ascii="gicons-6" w:hAnsi="gicons-6"/>
                        </w:rPr>
                        <w:t xml:space="preserve"> </w:t>
                      </w:r>
                      <w:r>
                        <w:rPr>
                          <w:spacing w:val="3"/>
                        </w:rPr>
                        <w:t>YOURNAME@MAIL.COM</w:t>
                      </w:r>
                      <w:r>
                        <w:rPr>
                          <w:spacing w:val="4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 xml:space="preserve">] </w:t>
                      </w:r>
                      <w:hyperlink r:id="rId6">
                        <w:r>
                          <w:rPr>
                            <w:spacing w:val="3"/>
                          </w:rPr>
                          <w:t>www.yourwebsite.com</w:t>
                        </w:r>
                      </w:hyperlink>
                      <w:r>
                        <w:rPr>
                          <w:spacing w:val="5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  <w:spacing w:val="-11"/>
                        </w:rPr>
                        <w:t></w:t>
                      </w:r>
                    </w:p>
                    <w:p w14:paraId="170E14F1" w14:textId="77777777" w:rsidR="003F4423" w:rsidRDefault="003F4423" w:rsidP="003F4423">
                      <w:pPr>
                        <w:pStyle w:val="Textoindependiente"/>
                        <w:spacing w:before="36"/>
                        <w:ind w:left="0" w:right="19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YOUR LOCATION  </w:t>
                      </w:r>
                      <w:r>
                        <w:rPr>
                          <w:spacing w:val="2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>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40257"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6D02B2E3" wp14:editId="43BE3C8E">
                <wp:simplePos x="0" y="0"/>
                <wp:positionH relativeFrom="page">
                  <wp:posOffset>4069492</wp:posOffset>
                </wp:positionH>
                <wp:positionV relativeFrom="page">
                  <wp:posOffset>3369275</wp:posOffset>
                </wp:positionV>
                <wp:extent cx="2757170" cy="6343135"/>
                <wp:effectExtent l="0" t="0" r="5080" b="635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6343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411702" w14:textId="77777777" w:rsidR="007C2A53" w:rsidRDefault="00A87CF9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EXPERIENCE</w:t>
                            </w:r>
                          </w:p>
                          <w:p w14:paraId="4C1C7966" w14:textId="3551AC81" w:rsidR="007C2A53" w:rsidRDefault="00340257">
                            <w:pPr>
                              <w:spacing w:before="111" w:line="283" w:lineRule="auto"/>
                              <w:ind w:left="20" w:right="1146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DIRECTOR</w:t>
                            </w:r>
                            <w:r w:rsidR="00C63614"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 w:rsidR="00C63614">
                              <w:rPr>
                                <w:rFonts w:ascii="PF DinText Pro"/>
                                <w:b/>
                              </w:rPr>
                              <w:t>–</w:t>
                            </w:r>
                            <w:r w:rsidR="00C63614">
                              <w:rPr>
                                <w:rFonts w:ascii="PF DinText Pro"/>
                                <w:b/>
                              </w:rPr>
                              <w:t xml:space="preserve"> TELECOMS I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NC</w:t>
                            </w:r>
                          </w:p>
                          <w:p w14:paraId="7B6A1771" w14:textId="0047749B" w:rsidR="007C2A53" w:rsidRDefault="00A87CF9">
                            <w:pPr>
                              <w:pStyle w:val="Textoindependiente"/>
                              <w:spacing w:before="89"/>
                            </w:pPr>
                            <w:r>
                              <w:t>JAN. 2018 - DEC. 2019</w:t>
                            </w:r>
                          </w:p>
                          <w:p w14:paraId="15106D03" w14:textId="77777777" w:rsidR="00340257" w:rsidRDefault="00340257" w:rsidP="00340257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 xml:space="preserve">Acquired a new accounting program and assisted in the roll out of the new controls and financial processes across departments  </w:t>
                            </w:r>
                          </w:p>
                          <w:p w14:paraId="3232D2AC" w14:textId="77777777" w:rsidR="00340257" w:rsidRDefault="00340257" w:rsidP="00340257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>Manage the daily financial responsibilities of the company, in charge of cash flow and decisions related to short-term cash</w:t>
                            </w:r>
                          </w:p>
                          <w:p w14:paraId="62C8EE5E" w14:textId="77777777" w:rsidR="00340257" w:rsidRDefault="00340257" w:rsidP="00340257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>Assisted human resource with payroll and year-end tax reporting</w:t>
                            </w:r>
                          </w:p>
                          <w:p w14:paraId="516D7CD7" w14:textId="77777777" w:rsidR="00340257" w:rsidRDefault="00340257" w:rsidP="00340257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>Responsible for the company’s compliance with federal, state, and local laws and regulations.</w:t>
                            </w:r>
                          </w:p>
                          <w:p w14:paraId="5051118F" w14:textId="705B2523" w:rsidR="00CE7297" w:rsidRDefault="00340257" w:rsidP="00340257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>Assisted in fundraising events and oversaw fundraising projects and reports</w:t>
                            </w:r>
                          </w:p>
                          <w:p w14:paraId="3ACF484D" w14:textId="6830BEAF" w:rsidR="00CD4924" w:rsidRDefault="00CD4924" w:rsidP="00E0228A">
                            <w:pPr>
                              <w:pStyle w:val="Textoindependiente"/>
                              <w:spacing w:before="89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584D96D3" w14:textId="245F4ED3" w:rsidR="00CD4924" w:rsidRPr="00CD4924" w:rsidRDefault="006A09A7">
                            <w:pPr>
                              <w:pStyle w:val="Textoindependiente"/>
                              <w:spacing w:before="9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DIRECTOR</w:t>
                            </w:r>
                            <w:r w:rsidR="00C63614">
                              <w:rPr>
                                <w:b/>
                                <w:bCs/>
                              </w:rPr>
                              <w:t xml:space="preserve"> – MEDIA</w:t>
                            </w:r>
                            <w:r>
                              <w:rPr>
                                <w:b/>
                                <w:bCs/>
                              </w:rPr>
                              <w:t>24</w:t>
                            </w:r>
                          </w:p>
                          <w:p w14:paraId="50E9E771" w14:textId="59B8F047" w:rsidR="007C2A53" w:rsidRDefault="00A87CF9">
                            <w:pPr>
                              <w:pStyle w:val="Textoindependiente"/>
                              <w:spacing w:before="90"/>
                            </w:pPr>
                            <w:r>
                              <w:t>DEC. 2016 - NOV. 2018</w:t>
                            </w:r>
                          </w:p>
                          <w:p w14:paraId="3D3363F6" w14:textId="77777777" w:rsidR="00340257" w:rsidRDefault="00340257" w:rsidP="00340257">
                            <w:pPr>
                              <w:pStyle w:val="Textoindependiente"/>
                              <w:spacing w:before="90"/>
                            </w:pPr>
                            <w:r>
                              <w:t>•</w:t>
                            </w:r>
                            <w:r>
                              <w:tab/>
                              <w:t xml:space="preserve">Responsible for good practice drive in the company, helping line managers to implement company’s goals for good practice and </w:t>
                            </w:r>
                            <w:proofErr w:type="spellStart"/>
                            <w:r>
                              <w:t>self development</w:t>
                            </w:r>
                            <w:proofErr w:type="spellEnd"/>
                          </w:p>
                          <w:p w14:paraId="02E7913B" w14:textId="77777777" w:rsidR="006A09A7" w:rsidRDefault="006A09A7" w:rsidP="006A09A7">
                            <w:pPr>
                              <w:pStyle w:val="Textoindependiente"/>
                              <w:spacing w:before="90"/>
                            </w:pPr>
                            <w:r>
                              <w:t>•</w:t>
                            </w:r>
                            <w:r>
                              <w:tab/>
                              <w:t xml:space="preserve">Nominated to be part of TAP (talent acceleration program) for employees across international affiliates </w:t>
                            </w:r>
                          </w:p>
                          <w:p w14:paraId="26E6B62D" w14:textId="08BB33DE" w:rsidR="00340257" w:rsidRDefault="006A09A7" w:rsidP="006A09A7">
                            <w:pPr>
                              <w:pStyle w:val="Textoindependiente"/>
                              <w:spacing w:before="90"/>
                            </w:pPr>
                            <w:r>
                              <w:t>•</w:t>
                            </w:r>
                            <w:r>
                              <w:tab/>
                              <w:t>Listed as one of the top 3 participants in the TAP program with a special mention of managerial competencies</w:t>
                            </w:r>
                          </w:p>
                          <w:p w14:paraId="5D7E35AB" w14:textId="24B26AA0" w:rsidR="00CE7297" w:rsidRDefault="00CE7297" w:rsidP="00340257">
                            <w:pPr>
                              <w:pStyle w:val="Textoindependiente"/>
                              <w:spacing w:before="90"/>
                            </w:pPr>
                          </w:p>
                          <w:p w14:paraId="5947B3CE" w14:textId="7982A320" w:rsidR="00CD4924" w:rsidRDefault="00CD4924" w:rsidP="00C63614">
                            <w:pPr>
                              <w:pStyle w:val="Textoindependiente"/>
                              <w:spacing w:before="90"/>
                              <w:jc w:val="both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02B2E3" id="Text Box 15" o:spid="_x0000_s1027" type="#_x0000_t202" style="position:absolute;left:0;text-align:left;margin-left:320.45pt;margin-top:265.3pt;width:217.1pt;height:499.45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" filled="f" stroked="f">
                <v:textbox inset="0,0,0,0">
                  <w:txbxContent>
                    <w:p w14:paraId="30411702" w14:textId="77777777" w:rsidR="007C2A53" w:rsidRDefault="00A87CF9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EXPERIENCE</w:t>
                      </w:r>
                    </w:p>
                    <w:p w14:paraId="4C1C7966" w14:textId="3551AC81" w:rsidR="007C2A53" w:rsidRDefault="00340257">
                      <w:pPr>
                        <w:spacing w:before="111" w:line="283" w:lineRule="auto"/>
                        <w:ind w:left="20" w:right="1146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>DIRECTOR</w:t>
                      </w:r>
                      <w:r w:rsidR="00C63614">
                        <w:rPr>
                          <w:rFonts w:ascii="PF DinText Pro"/>
                          <w:b/>
                        </w:rPr>
                        <w:t xml:space="preserve"> </w:t>
                      </w:r>
                      <w:r w:rsidR="00C63614">
                        <w:rPr>
                          <w:rFonts w:ascii="PF DinText Pro"/>
                          <w:b/>
                        </w:rPr>
                        <w:t>–</w:t>
                      </w:r>
                      <w:r w:rsidR="00C63614">
                        <w:rPr>
                          <w:rFonts w:ascii="PF DinText Pro"/>
                          <w:b/>
                        </w:rPr>
                        <w:t xml:space="preserve"> TELECOMS I</w:t>
                      </w:r>
                      <w:r>
                        <w:rPr>
                          <w:rFonts w:ascii="PF DinText Pro"/>
                          <w:b/>
                        </w:rPr>
                        <w:t>NC</w:t>
                      </w:r>
                    </w:p>
                    <w:p w14:paraId="7B6A1771" w14:textId="0047749B" w:rsidR="007C2A53" w:rsidRDefault="00A87CF9">
                      <w:pPr>
                        <w:pStyle w:val="Textoindependiente"/>
                        <w:spacing w:before="89"/>
                      </w:pPr>
                      <w:r>
                        <w:t>JAN. 2018 - DEC. 2019</w:t>
                      </w:r>
                    </w:p>
                    <w:p w14:paraId="15106D03" w14:textId="77777777" w:rsidR="00340257" w:rsidRDefault="00340257" w:rsidP="00340257">
                      <w:pPr>
                        <w:pStyle w:val="Textoindependiente"/>
                        <w:spacing w:before="89"/>
                      </w:pPr>
                      <w:r>
                        <w:t>•</w:t>
                      </w:r>
                      <w:r>
                        <w:tab/>
                        <w:t xml:space="preserve">Acquired a new accounting program and assisted in the roll out of the new controls and financial processes across departments  </w:t>
                      </w:r>
                    </w:p>
                    <w:p w14:paraId="3232D2AC" w14:textId="77777777" w:rsidR="00340257" w:rsidRDefault="00340257" w:rsidP="00340257">
                      <w:pPr>
                        <w:pStyle w:val="Textoindependiente"/>
                        <w:spacing w:before="89"/>
                      </w:pPr>
                      <w:r>
                        <w:t>•</w:t>
                      </w:r>
                      <w:r>
                        <w:tab/>
                        <w:t>Manage the daily financial responsibilities of the company, in charge of cash flow and decisions related to short-term cash</w:t>
                      </w:r>
                    </w:p>
                    <w:p w14:paraId="62C8EE5E" w14:textId="77777777" w:rsidR="00340257" w:rsidRDefault="00340257" w:rsidP="00340257">
                      <w:pPr>
                        <w:pStyle w:val="Textoindependiente"/>
                        <w:spacing w:before="89"/>
                      </w:pPr>
                      <w:r>
                        <w:t>•</w:t>
                      </w:r>
                      <w:r>
                        <w:tab/>
                        <w:t>Assisted human resource with payroll and year-end tax reporting</w:t>
                      </w:r>
                    </w:p>
                    <w:p w14:paraId="516D7CD7" w14:textId="77777777" w:rsidR="00340257" w:rsidRDefault="00340257" w:rsidP="00340257">
                      <w:pPr>
                        <w:pStyle w:val="Textoindependiente"/>
                        <w:spacing w:before="89"/>
                      </w:pPr>
                      <w:r>
                        <w:t>•</w:t>
                      </w:r>
                      <w:r>
                        <w:tab/>
                        <w:t>Responsible for the company’s compliance with federal, state, and local laws and regulations.</w:t>
                      </w:r>
                    </w:p>
                    <w:p w14:paraId="5051118F" w14:textId="705B2523" w:rsidR="00CE7297" w:rsidRDefault="00340257" w:rsidP="00340257">
                      <w:pPr>
                        <w:pStyle w:val="Textoindependiente"/>
                        <w:spacing w:before="89"/>
                      </w:pPr>
                      <w:r>
                        <w:t>•</w:t>
                      </w:r>
                      <w:r>
                        <w:tab/>
                        <w:t>Assisted in fundraising events and oversaw fundraising projects and reports</w:t>
                      </w:r>
                    </w:p>
                    <w:p w14:paraId="3ACF484D" w14:textId="6830BEAF" w:rsidR="00CD4924" w:rsidRDefault="00CD4924" w:rsidP="00E0228A">
                      <w:pPr>
                        <w:pStyle w:val="Textoindependiente"/>
                        <w:spacing w:before="89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584D96D3" w14:textId="245F4ED3" w:rsidR="00CD4924" w:rsidRPr="00CD4924" w:rsidRDefault="006A09A7">
                      <w:pPr>
                        <w:pStyle w:val="Textoindependiente"/>
                        <w:spacing w:before="9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DIRECTOR</w:t>
                      </w:r>
                      <w:r w:rsidR="00C63614">
                        <w:rPr>
                          <w:b/>
                          <w:bCs/>
                        </w:rPr>
                        <w:t xml:space="preserve"> – MEDIA</w:t>
                      </w:r>
                      <w:r>
                        <w:rPr>
                          <w:b/>
                          <w:bCs/>
                        </w:rPr>
                        <w:t>24</w:t>
                      </w:r>
                    </w:p>
                    <w:p w14:paraId="50E9E771" w14:textId="59B8F047" w:rsidR="007C2A53" w:rsidRDefault="00A87CF9">
                      <w:pPr>
                        <w:pStyle w:val="Textoindependiente"/>
                        <w:spacing w:before="90"/>
                      </w:pPr>
                      <w:r>
                        <w:t>DEC. 2016 - NOV. 2018</w:t>
                      </w:r>
                    </w:p>
                    <w:p w14:paraId="3D3363F6" w14:textId="77777777" w:rsidR="00340257" w:rsidRDefault="00340257" w:rsidP="00340257">
                      <w:pPr>
                        <w:pStyle w:val="Textoindependiente"/>
                        <w:spacing w:before="90"/>
                      </w:pPr>
                      <w:r>
                        <w:t>•</w:t>
                      </w:r>
                      <w:r>
                        <w:tab/>
                        <w:t xml:space="preserve">Responsible for good practice drive in the company, helping line managers to implement company’s goals for good practice and </w:t>
                      </w:r>
                      <w:proofErr w:type="spellStart"/>
                      <w:r>
                        <w:t>self development</w:t>
                      </w:r>
                      <w:proofErr w:type="spellEnd"/>
                    </w:p>
                    <w:p w14:paraId="02E7913B" w14:textId="77777777" w:rsidR="006A09A7" w:rsidRDefault="006A09A7" w:rsidP="006A09A7">
                      <w:pPr>
                        <w:pStyle w:val="Textoindependiente"/>
                        <w:spacing w:before="90"/>
                      </w:pPr>
                      <w:r>
                        <w:t>•</w:t>
                      </w:r>
                      <w:r>
                        <w:tab/>
                        <w:t xml:space="preserve">Nominated to be part of TAP (talent acceleration program) for employees across international affiliates </w:t>
                      </w:r>
                    </w:p>
                    <w:p w14:paraId="26E6B62D" w14:textId="08BB33DE" w:rsidR="00340257" w:rsidRDefault="006A09A7" w:rsidP="006A09A7">
                      <w:pPr>
                        <w:pStyle w:val="Textoindependiente"/>
                        <w:spacing w:before="90"/>
                      </w:pPr>
                      <w:r>
                        <w:t>•</w:t>
                      </w:r>
                      <w:r>
                        <w:tab/>
                        <w:t>Listed as one of the top 3 participants in the TAP program with a special mention of managerial competencies</w:t>
                      </w:r>
                    </w:p>
                    <w:p w14:paraId="5D7E35AB" w14:textId="24B26AA0" w:rsidR="00CE7297" w:rsidRDefault="00CE7297" w:rsidP="00340257">
                      <w:pPr>
                        <w:pStyle w:val="Textoindependiente"/>
                        <w:spacing w:before="90"/>
                      </w:pPr>
                    </w:p>
                    <w:p w14:paraId="5947B3CE" w14:textId="7982A320" w:rsidR="00CD4924" w:rsidRDefault="00CD4924" w:rsidP="00C63614">
                      <w:pPr>
                        <w:pStyle w:val="Textoindependiente"/>
                        <w:spacing w:before="90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E7297"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5F732581" wp14:editId="728763AE">
                <wp:simplePos x="0" y="0"/>
                <wp:positionH relativeFrom="page">
                  <wp:posOffset>2009775</wp:posOffset>
                </wp:positionH>
                <wp:positionV relativeFrom="page">
                  <wp:posOffset>1181735</wp:posOffset>
                </wp:positionV>
                <wp:extent cx="3185160" cy="254000"/>
                <wp:effectExtent l="0" t="0" r="15240" b="12700"/>
                <wp:wrapNone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516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C6D42C" w14:textId="0CC2EF80" w:rsidR="007C2A53" w:rsidRPr="00C63614" w:rsidRDefault="00C63614">
                            <w:pPr>
                              <w:spacing w:line="365" w:lineRule="exact"/>
                              <w:ind w:left="20"/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</w:pPr>
                            <w:r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  <w:t xml:space="preserve">                 </w:t>
                            </w:r>
                            <w:r w:rsidR="00340257"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  <w:t>DIRECT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32581" id="Text Box 24" o:spid="_x0000_s1028" type="#_x0000_t202" style="position:absolute;left:0;text-align:left;margin-left:158.25pt;margin-top:93.05pt;width:250.8pt;height:20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" filled="f" stroked="f">
                <v:textbox inset="0,0,0,0">
                  <w:txbxContent>
                    <w:p w14:paraId="55C6D42C" w14:textId="0CC2EF80" w:rsidR="007C2A53" w:rsidRPr="00C63614" w:rsidRDefault="00C63614">
                      <w:pPr>
                        <w:spacing w:line="365" w:lineRule="exact"/>
                        <w:ind w:left="20"/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</w:pPr>
                      <w:r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  <w:t xml:space="preserve">                 </w:t>
                      </w:r>
                      <w:r w:rsidR="00340257"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  <w:t>DIRECTO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0228A">
        <w:rPr>
          <w:noProof/>
        </w:rPr>
        <mc:AlternateContent>
          <mc:Choice Requires="wps">
            <w:drawing>
              <wp:anchor distT="0" distB="0" distL="114300" distR="114300" simplePos="0" relativeHeight="503312144" behindDoc="1" locked="0" layoutInCell="1" allowOverlap="1" wp14:anchorId="57F32C86" wp14:editId="0D849671">
                <wp:simplePos x="0" y="0"/>
                <wp:positionH relativeFrom="page">
                  <wp:posOffset>714375</wp:posOffset>
                </wp:positionH>
                <wp:positionV relativeFrom="page">
                  <wp:posOffset>3638551</wp:posOffset>
                </wp:positionV>
                <wp:extent cx="2901315" cy="1143000"/>
                <wp:effectExtent l="0" t="0" r="13335" b="0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131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F3BB39" w14:textId="274713AB" w:rsidR="007C2A53" w:rsidRPr="00410137" w:rsidRDefault="00410137" w:rsidP="00A87CF9">
                            <w:pPr>
                              <w:pStyle w:val="Textoindependiente"/>
                              <w:tabs>
                                <w:tab w:val="left" w:pos="616"/>
                                <w:tab w:val="left" w:pos="1938"/>
                                <w:tab w:val="left" w:pos="2992"/>
                                <w:tab w:val="left" w:pos="3530"/>
                              </w:tabs>
                              <w:spacing w:line="283" w:lineRule="auto"/>
                              <w:ind w:left="21" w:right="17" w:hanging="2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410137">
                              <w:rPr>
                                <w:sz w:val="20"/>
                                <w:szCs w:val="20"/>
                              </w:rPr>
                              <w:t>Desirous of a Director position at XYZ Company to utilize 12 years of top management experience. Offering sound business knowledge and practice, an excellent judge of character, and proven strategic decision-making skills to further the company's operation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F32C86" id="Text Box 14" o:spid="_x0000_s1029" type="#_x0000_t202" style="position:absolute;left:0;text-align:left;margin-left:56.25pt;margin-top:286.5pt;width:228.45pt;height:90pt;z-index:-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" filled="f" stroked="f">
                <v:textbox inset="0,0,0,0">
                  <w:txbxContent>
                    <w:p w14:paraId="43F3BB39" w14:textId="274713AB" w:rsidR="007C2A53" w:rsidRPr="00410137" w:rsidRDefault="00410137" w:rsidP="00A87CF9">
                      <w:pPr>
                        <w:pStyle w:val="Textoindependiente"/>
                        <w:tabs>
                          <w:tab w:val="left" w:pos="616"/>
                          <w:tab w:val="left" w:pos="1938"/>
                          <w:tab w:val="left" w:pos="2992"/>
                          <w:tab w:val="left" w:pos="3530"/>
                        </w:tabs>
                        <w:spacing w:line="283" w:lineRule="auto"/>
                        <w:ind w:left="21" w:right="17" w:hanging="2"/>
                        <w:jc w:val="right"/>
                        <w:rPr>
                          <w:sz w:val="20"/>
                          <w:szCs w:val="20"/>
                        </w:rPr>
                      </w:pPr>
                      <w:r w:rsidRPr="00410137">
                        <w:rPr>
                          <w:sz w:val="20"/>
                          <w:szCs w:val="20"/>
                        </w:rPr>
                        <w:t>Desirous of a Director position at XYZ Company to utilize 12 years of top management experience. Offering sound business knowledge and practice, an excellent judge of character, and proven strategic decision-making skills to further the company's operation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D4924">
        <w:rPr>
          <w:noProof/>
        </w:rPr>
        <mc:AlternateContent>
          <mc:Choice Requires="wps">
            <w:drawing>
              <wp:anchor distT="0" distB="0" distL="114300" distR="114300" simplePos="0" relativeHeight="503312360" behindDoc="1" locked="0" layoutInCell="1" allowOverlap="1" wp14:anchorId="771C90C7" wp14:editId="2B824A5D">
                <wp:simplePos x="0" y="0"/>
                <wp:positionH relativeFrom="page">
                  <wp:posOffset>3981450</wp:posOffset>
                </wp:positionH>
                <wp:positionV relativeFrom="page">
                  <wp:posOffset>9820274</wp:posOffset>
                </wp:positionV>
                <wp:extent cx="2842895" cy="600075"/>
                <wp:effectExtent l="0" t="0" r="14605" b="9525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284289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3C793E" w14:textId="154A2B22" w:rsidR="003F4423" w:rsidRPr="003F4423" w:rsidRDefault="003F4423" w:rsidP="003F4423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3F4423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3F4423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3F4423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3F4423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10040BBB" w14:textId="77777777" w:rsidR="003F4423" w:rsidRPr="003F4423" w:rsidRDefault="003F4423" w:rsidP="003F4423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Pr="003F4423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3F4423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642AE00" w14:textId="77777777" w:rsidR="003F4423" w:rsidRPr="003F4423" w:rsidRDefault="003F4423" w:rsidP="003F4423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Pr="003F4423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  <w:p w14:paraId="54B0247B" w14:textId="4719D7CB" w:rsidR="007C2A53" w:rsidRDefault="007C2A53" w:rsidP="003F4423">
                            <w:pPr>
                              <w:widowControl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1C90C7" id="Text Box 25" o:spid="_x0000_s1030" type="#_x0000_t202" style="position:absolute;left:0;text-align:left;margin-left:313.5pt;margin-top:773.25pt;width:223.85pt;height:47.25pt;flip:y;z-index:-4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" filled="f" stroked="f">
                <v:textbox inset="0,0,0,0">
                  <w:txbxContent>
                    <w:p w14:paraId="293C793E" w14:textId="154A2B22" w:rsidR="003F4423" w:rsidRPr="003F4423" w:rsidRDefault="003F4423" w:rsidP="003F4423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3F4423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3F4423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3F4423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3F4423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10040BBB" w14:textId="77777777" w:rsidR="003F4423" w:rsidRPr="003F4423" w:rsidRDefault="003F4423" w:rsidP="003F4423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9" w:history="1">
                        <w:r w:rsidRPr="003F4423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3F4423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642AE00" w14:textId="77777777" w:rsidR="003F4423" w:rsidRPr="003F4423" w:rsidRDefault="003F4423" w:rsidP="003F4423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0" w:history="1">
                        <w:r w:rsidRPr="003F4423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  <w:p w14:paraId="54B0247B" w14:textId="4719D7CB" w:rsidR="007C2A53" w:rsidRDefault="007C2A53" w:rsidP="003F4423">
                      <w:pPr>
                        <w:widowControl/>
                        <w:adjustRightInd w:val="0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4EADAC0D" wp14:editId="24ED0177">
                <wp:simplePos x="0" y="0"/>
                <wp:positionH relativeFrom="page">
                  <wp:posOffset>1009650</wp:posOffset>
                </wp:positionH>
                <wp:positionV relativeFrom="page">
                  <wp:posOffset>4886324</wp:posOffset>
                </wp:positionV>
                <wp:extent cx="2561590" cy="2276475"/>
                <wp:effectExtent l="0" t="0" r="10160" b="952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1590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3A1C86" w14:textId="1810C749" w:rsidR="007C2A53" w:rsidRDefault="00B12513" w:rsidP="00B12513">
                            <w:pPr>
                              <w:spacing w:line="445" w:lineRule="exact"/>
                              <w:ind w:left="144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EDUCATION</w:t>
                            </w:r>
                          </w:p>
                          <w:p w14:paraId="73D1ABF6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7 – 2019 </w:t>
                            </w:r>
                          </w:p>
                          <w:p w14:paraId="037CADD9" w14:textId="0962E636" w:rsidR="00B12513" w:rsidRDefault="006A09A7" w:rsidP="00CE7297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>
                              <w:t>MBA</w:t>
                            </w:r>
                            <w:r w:rsidR="00B12513" w:rsidRPr="00B12513">
                              <w:t xml:space="preserve"> </w:t>
                            </w:r>
                          </w:p>
                          <w:p w14:paraId="46AE6E1F" w14:textId="197047BC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University of Colorado</w:t>
                            </w:r>
                          </w:p>
                          <w:p w14:paraId="66FD2B3A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</w:p>
                          <w:p w14:paraId="70AD9AC7" w14:textId="68538409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2 - 2015 </w:t>
                            </w:r>
                          </w:p>
                          <w:p w14:paraId="19214B4A" w14:textId="688FD4E1" w:rsidR="00B12513" w:rsidRDefault="006A09A7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proofErr w:type="gramStart"/>
                            <w:r>
                              <w:t>Bachelors in Financial Management</w:t>
                            </w:r>
                            <w:proofErr w:type="gramEnd"/>
                            <w:r w:rsidR="00B12513" w:rsidRPr="00B12513">
                              <w:t xml:space="preserve"> </w:t>
                            </w:r>
                          </w:p>
                          <w:p w14:paraId="318BBD0F" w14:textId="17EEFD1E" w:rsidR="007C2A53" w:rsidRDefault="00CE7297" w:rsidP="00CE7297">
                            <w:pPr>
                              <w:pStyle w:val="Textoindependiente"/>
                              <w:spacing w:before="76"/>
                              <w:ind w:left="23" w:right="23"/>
                            </w:pPr>
                            <w:r>
                              <w:t xml:space="preserve">                                              </w:t>
                            </w:r>
                            <w:r w:rsidR="00B12513" w:rsidRPr="00B12513">
                              <w:t>Westwood Colleg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ADAC0D" id="Text Box 12" o:spid="_x0000_s1031" type="#_x0000_t202" style="position:absolute;left:0;text-align:left;margin-left:79.5pt;margin-top:384.75pt;width:201.7pt;height:179.25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" filled="f" stroked="f">
                <v:textbox inset="0,0,0,0">
                  <w:txbxContent>
                    <w:p w14:paraId="6E3A1C86" w14:textId="1810C749" w:rsidR="007C2A53" w:rsidRDefault="00B12513" w:rsidP="00B12513">
                      <w:pPr>
                        <w:spacing w:line="445" w:lineRule="exact"/>
                        <w:ind w:left="144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EDUCATION</w:t>
                      </w:r>
                    </w:p>
                    <w:p w14:paraId="73D1ABF6" w14:textId="77777777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7 – 2019 </w:t>
                      </w:r>
                    </w:p>
                    <w:p w14:paraId="037CADD9" w14:textId="0962E636" w:rsidR="00B12513" w:rsidRDefault="006A09A7" w:rsidP="00CE7297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>
                        <w:t>MBA</w:t>
                      </w:r>
                      <w:r w:rsidR="00B12513" w:rsidRPr="00B12513">
                        <w:t xml:space="preserve"> </w:t>
                      </w:r>
                    </w:p>
                    <w:p w14:paraId="46AE6E1F" w14:textId="197047BC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University of Colorado</w:t>
                      </w:r>
                    </w:p>
                    <w:p w14:paraId="66FD2B3A" w14:textId="77777777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</w:p>
                    <w:p w14:paraId="70AD9AC7" w14:textId="68538409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2 - 2015 </w:t>
                      </w:r>
                    </w:p>
                    <w:p w14:paraId="19214B4A" w14:textId="688FD4E1" w:rsidR="00B12513" w:rsidRDefault="006A09A7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proofErr w:type="gramStart"/>
                      <w:r>
                        <w:t>Bachelors in Financial Management</w:t>
                      </w:r>
                      <w:proofErr w:type="gramEnd"/>
                      <w:r w:rsidR="00B12513" w:rsidRPr="00B12513">
                        <w:t xml:space="preserve"> </w:t>
                      </w:r>
                    </w:p>
                    <w:p w14:paraId="318BBD0F" w14:textId="17EEFD1E" w:rsidR="007C2A53" w:rsidRDefault="00CE7297" w:rsidP="00CE7297">
                      <w:pPr>
                        <w:pStyle w:val="Textoindependiente"/>
                        <w:spacing w:before="76"/>
                        <w:ind w:left="23" w:right="23"/>
                      </w:pPr>
                      <w:r>
                        <w:t xml:space="preserve">                                              </w:t>
                      </w:r>
                      <w:r w:rsidR="00B12513" w:rsidRPr="00B12513">
                        <w:t>Westwood Colleg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4E8A69DA" wp14:editId="28050FA5">
                <wp:simplePos x="0" y="0"/>
                <wp:positionH relativeFrom="page">
                  <wp:posOffset>2257425</wp:posOffset>
                </wp:positionH>
                <wp:positionV relativeFrom="page">
                  <wp:posOffset>3371850</wp:posOffset>
                </wp:positionV>
                <wp:extent cx="1293495" cy="304800"/>
                <wp:effectExtent l="0" t="0" r="1905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349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FC0D51" w14:textId="27DD3EDE" w:rsidR="007C2A53" w:rsidRDefault="00B12513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8A69DA" id="Text Box 16" o:spid="_x0000_s1032" type="#_x0000_t202" style="position:absolute;left:0;text-align:left;margin-left:177.75pt;margin-top:265.5pt;width:101.85pt;height:24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" filled="f" stroked="f">
                <v:textbox inset="0,0,0,0">
                  <w:txbxContent>
                    <w:p w14:paraId="23FC0D51" w14:textId="27DD3EDE" w:rsidR="007C2A53" w:rsidRDefault="00B12513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PROFI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g">
            <w:drawing>
              <wp:anchor distT="0" distB="0" distL="114300" distR="114300" simplePos="0" relativeHeight="503311904" behindDoc="1" locked="0" layoutInCell="1" allowOverlap="1" wp14:anchorId="2253F62E" wp14:editId="4809570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0310" cy="3087370"/>
                <wp:effectExtent l="0" t="0" r="2540" b="0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310" cy="3087370"/>
                          <a:chOff x="0" y="0"/>
                          <a:chExt cx="11906" cy="4862"/>
                        </a:xfrm>
                      </wpg:grpSpPr>
                      <wps:wsp>
                        <wps:cNvPr id="20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906" cy="3572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01" y="2763"/>
                            <a:ext cx="2206" cy="20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D8F8CA" id="Group 20" o:spid="_x0000_s1026" style="position:absolute;margin-left:0;margin-top:0;width:595.3pt;height:243.1pt;z-index:-4576;mso-position-horizontal-relative:page;mso-position-vertical-relative:page" coordsize="11906,48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">
                <v:rect id="Rectangle 21" o:spid="_x0000_s1027" style="position:absolute;width:11906;height:3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" fillcolor="#eee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8" type="#_x0000_t75" style="position:absolute;left:4901;top:2763;width:2206;height:2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">
                  <v:imagedata r:id="rId12" o:title=""/>
                </v:shape>
                <w10:wrap anchorx="page" anchory="page"/>
              </v:group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581235A8" wp14:editId="72A1537A">
                <wp:simplePos x="0" y="0"/>
                <wp:positionH relativeFrom="page">
                  <wp:posOffset>3815715</wp:posOffset>
                </wp:positionH>
                <wp:positionV relativeFrom="page">
                  <wp:posOffset>3383915</wp:posOffset>
                </wp:positionV>
                <wp:extent cx="0" cy="6941185"/>
                <wp:effectExtent l="5715" t="12065" r="13335" b="9525"/>
                <wp:wrapNone/>
                <wp:docPr id="1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94118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8C7A87" id="Line 19" o:spid="_x0000_s1026" style="position:absolute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00.45pt,266.45pt" to="300.45pt,8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" strokeweight=".5pt">
                <w10:wrap anchorx="page" anchory="page"/>
              </v:lin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3EB3CEAB" wp14:editId="6FC92800">
                <wp:simplePos x="0" y="0"/>
                <wp:positionH relativeFrom="page">
                  <wp:posOffset>2228215</wp:posOffset>
                </wp:positionH>
                <wp:positionV relativeFrom="page">
                  <wp:posOffset>516255</wp:posOffset>
                </wp:positionV>
                <wp:extent cx="3169285" cy="571500"/>
                <wp:effectExtent l="0" t="1905" r="3175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928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FF3B6A" w14:textId="77777777" w:rsidR="007C2A53" w:rsidRDefault="00A87CF9">
                            <w:pPr>
                              <w:tabs>
                                <w:tab w:val="left" w:pos="501"/>
                                <w:tab w:val="left" w:pos="4971"/>
                              </w:tabs>
                              <w:spacing w:line="852" w:lineRule="exact"/>
                              <w:ind w:left="20"/>
                              <w:rPr>
                                <w:rFonts w:ascii="PF Din Text Comp Pro X Thin"/>
                                <w:sz w:val="86"/>
                              </w:rPr>
                            </w:pP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  <w:t>CONNOR GREEN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B3CEAB" id="Text Box 18" o:spid="_x0000_s1033" type="#_x0000_t202" style="position:absolute;left:0;text-align:left;margin-left:175.45pt;margin-top:40.65pt;width:249.55pt;height:4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" filled="f" stroked="f">
                <v:textbox inset="0,0,0,0">
                  <w:txbxContent>
                    <w:p w14:paraId="0CFF3B6A" w14:textId="77777777" w:rsidR="007C2A53" w:rsidRDefault="00A87CF9">
                      <w:pPr>
                        <w:tabs>
                          <w:tab w:val="left" w:pos="501"/>
                          <w:tab w:val="left" w:pos="4971"/>
                        </w:tabs>
                        <w:spacing w:line="852" w:lineRule="exact"/>
                        <w:ind w:left="20"/>
                        <w:rPr>
                          <w:rFonts w:ascii="PF Din Text Comp Pro X Thin"/>
                          <w:sz w:val="86"/>
                        </w:rPr>
                      </w:pP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 xml:space="preserve"> 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  <w:t>CONNOR GREEN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312" behindDoc="1" locked="0" layoutInCell="1" allowOverlap="1" wp14:anchorId="7DB128F7" wp14:editId="6A12EBF5">
                <wp:simplePos x="0" y="0"/>
                <wp:positionH relativeFrom="page">
                  <wp:posOffset>1080135</wp:posOffset>
                </wp:positionH>
                <wp:positionV relativeFrom="page">
                  <wp:posOffset>7223125</wp:posOffset>
                </wp:positionV>
                <wp:extent cx="2498725" cy="1802130"/>
                <wp:effectExtent l="3810" t="3175" r="2540" b="4445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8725" cy="1802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E31B8D" w14:textId="77777777" w:rsidR="007C2A53" w:rsidRDefault="00A87CF9">
                            <w:pPr>
                              <w:spacing w:line="445" w:lineRule="exact"/>
                              <w:ind w:right="42"/>
                              <w:jc w:val="right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SKILLS</w:t>
                            </w:r>
                          </w:p>
                          <w:p w14:paraId="32CEAD22" w14:textId="77777777" w:rsidR="00B1251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  <w:rPr>
                                <w:rFonts w:ascii="PF DinText Pro"/>
                                <w:b/>
                                <w:spacing w:val="4"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>LANGUAGES</w:t>
                            </w:r>
                          </w:p>
                          <w:p w14:paraId="59A4C291" w14:textId="3BC940FB" w:rsidR="007C2A5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spacing w:val="3"/>
                              </w:rPr>
                              <w:t xml:space="preserve">FLUENT </w:t>
                            </w:r>
                            <w:r>
                              <w:t xml:space="preserve">IN </w:t>
                            </w:r>
                            <w:r>
                              <w:rPr>
                                <w:spacing w:val="3"/>
                              </w:rPr>
                              <w:t>ENGLISH</w:t>
                            </w:r>
                            <w:r>
                              <w:rPr>
                                <w:spacing w:val="11"/>
                              </w:rPr>
                              <w:t xml:space="preserve"> </w:t>
                            </w:r>
                            <w:r>
                              <w:t>+</w:t>
                            </w:r>
                            <w:r>
                              <w:rPr>
                                <w:spacing w:val="4"/>
                              </w:rPr>
                              <w:t xml:space="preserve"> GERMAN </w:t>
                            </w:r>
                            <w:r>
                              <w:rPr>
                                <w:spacing w:val="2"/>
                              </w:rPr>
                              <w:t xml:space="preserve">CONVERSATION </w:t>
                            </w:r>
                            <w:r>
                              <w:t>IN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2"/>
                              </w:rPr>
                              <w:t>SPANISH</w:t>
                            </w:r>
                          </w:p>
                          <w:p w14:paraId="20C9266B" w14:textId="400E5CE2" w:rsidR="00B12513" w:rsidRDefault="00A87CF9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3"/>
                              </w:rPr>
                              <w:t>TECH</w:t>
                            </w:r>
                            <w:r>
                              <w:rPr>
                                <w:rFonts w:ascii="PF DinText Pro"/>
                                <w:b/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EXPERTISE</w:t>
                            </w: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</w:p>
                          <w:p w14:paraId="020E1F00" w14:textId="175C25D1" w:rsidR="00B12513" w:rsidRDefault="00340257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t>DILLIGENCE</w:t>
                            </w:r>
                            <w:r w:rsidR="00E0228A">
                              <w:t xml:space="preserve">, </w:t>
                            </w:r>
                            <w:r>
                              <w:t>MERGERS</w:t>
                            </w:r>
                            <w:r w:rsidR="00E0228A">
                              <w:t>, VISUAL LAYOUT, MARKETINGBIZ</w:t>
                            </w:r>
                          </w:p>
                          <w:p w14:paraId="5FD3A65E" w14:textId="7D86728C" w:rsidR="007C2A53" w:rsidRDefault="007C2A53">
                            <w:pPr>
                              <w:pStyle w:val="Textoindependiente"/>
                              <w:spacing w:before="0" w:line="283" w:lineRule="auto"/>
                              <w:ind w:left="2054" w:right="17" w:hanging="243"/>
                              <w:jc w:val="righ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B128F7" id="Text Box 7" o:spid="_x0000_s1034" type="#_x0000_t202" style="position:absolute;left:0;text-align:left;margin-left:85.05pt;margin-top:568.75pt;width:196.75pt;height:141.9pt;z-index:-4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" filled="f" stroked="f">
                <v:textbox inset="0,0,0,0">
                  <w:txbxContent>
                    <w:p w14:paraId="2EE31B8D" w14:textId="77777777" w:rsidR="007C2A53" w:rsidRDefault="00A87CF9">
                      <w:pPr>
                        <w:spacing w:line="445" w:lineRule="exact"/>
                        <w:ind w:right="42"/>
                        <w:jc w:val="right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SKILLS</w:t>
                      </w:r>
                    </w:p>
                    <w:p w14:paraId="32CEAD22" w14:textId="77777777" w:rsidR="00B12513" w:rsidRDefault="00A87CF9" w:rsidP="00B12513">
                      <w:pPr>
                        <w:pStyle w:val="Textoindependiente"/>
                        <w:spacing w:before="140"/>
                        <w:ind w:left="896" w:right="17" w:firstLine="1707"/>
                        <w:jc w:val="right"/>
                        <w:rPr>
                          <w:rFonts w:ascii="PF DinText Pro"/>
                          <w:b/>
                          <w:spacing w:val="4"/>
                        </w:rPr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>LANGUAGES</w:t>
                      </w:r>
                    </w:p>
                    <w:p w14:paraId="59A4C291" w14:textId="3BC940FB" w:rsidR="007C2A53" w:rsidRDefault="00A87CF9" w:rsidP="00B12513">
                      <w:pPr>
                        <w:pStyle w:val="Textoindependiente"/>
                        <w:spacing w:before="140"/>
                        <w:ind w:left="896" w:right="17" w:firstLine="1707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  <w:r>
                        <w:rPr>
                          <w:spacing w:val="3"/>
                        </w:rPr>
                        <w:t xml:space="preserve">FLUENT </w:t>
                      </w:r>
                      <w:r>
                        <w:t xml:space="preserve">IN </w:t>
                      </w:r>
                      <w:r>
                        <w:rPr>
                          <w:spacing w:val="3"/>
                        </w:rPr>
                        <w:t>ENGLISH</w:t>
                      </w:r>
                      <w:r>
                        <w:rPr>
                          <w:spacing w:val="11"/>
                        </w:rPr>
                        <w:t xml:space="preserve"> </w:t>
                      </w:r>
                      <w:r>
                        <w:t>+</w:t>
                      </w:r>
                      <w:r>
                        <w:rPr>
                          <w:spacing w:val="4"/>
                        </w:rPr>
                        <w:t xml:space="preserve"> GERMAN </w:t>
                      </w:r>
                      <w:r>
                        <w:rPr>
                          <w:spacing w:val="2"/>
                        </w:rPr>
                        <w:t xml:space="preserve">CONVERSATION </w:t>
                      </w:r>
                      <w:r>
                        <w:t>IN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2"/>
                        </w:rPr>
                        <w:t>SPANISH</w:t>
                      </w:r>
                    </w:p>
                    <w:p w14:paraId="20C9266B" w14:textId="400E5CE2" w:rsidR="00B12513" w:rsidRDefault="00A87CF9" w:rsidP="00B12513">
                      <w:pPr>
                        <w:pStyle w:val="Textoindependiente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3"/>
                        </w:rPr>
                        <w:t>TECH</w:t>
                      </w:r>
                      <w:r>
                        <w:rPr>
                          <w:rFonts w:ascii="PF DinText Pro"/>
                          <w:b/>
                          <w:spacing w:val="28"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EXPERTISE</w:t>
                      </w: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</w:p>
                    <w:p w14:paraId="020E1F00" w14:textId="175C25D1" w:rsidR="00B12513" w:rsidRDefault="00340257" w:rsidP="00B12513">
                      <w:pPr>
                        <w:pStyle w:val="Textoindependiente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t>DILLIGENCE</w:t>
                      </w:r>
                      <w:r w:rsidR="00E0228A">
                        <w:t xml:space="preserve">, </w:t>
                      </w:r>
                      <w:r>
                        <w:t>MERGERS</w:t>
                      </w:r>
                      <w:r w:rsidR="00E0228A">
                        <w:t>, VISUAL LAYOUT, MARKETINGBIZ</w:t>
                      </w:r>
                    </w:p>
                    <w:p w14:paraId="5FD3A65E" w14:textId="7D86728C" w:rsidR="007C2A53" w:rsidRDefault="007C2A53">
                      <w:pPr>
                        <w:pStyle w:val="Textoindependiente"/>
                        <w:spacing w:before="0" w:line="283" w:lineRule="auto"/>
                        <w:ind w:left="2054" w:right="17" w:hanging="243"/>
                        <w:jc w:val="righ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32" behindDoc="1" locked="0" layoutInCell="1" allowOverlap="1" wp14:anchorId="19BBC152" wp14:editId="41F282E5">
                <wp:simplePos x="0" y="0"/>
                <wp:positionH relativeFrom="page">
                  <wp:posOffset>2240915</wp:posOffset>
                </wp:positionH>
                <wp:positionV relativeFrom="page">
                  <wp:posOffset>798830</wp:posOffset>
                </wp:positionV>
                <wp:extent cx="306705" cy="152400"/>
                <wp:effectExtent l="2540" t="0" r="0" b="127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EA53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BBC152" id="Text Box 4" o:spid="_x0000_s1035" type="#_x0000_t202" style="position:absolute;left:0;text-align:left;margin-left:176.45pt;margin-top:62.9pt;width:24.15pt;height:12pt;z-index:-4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" filled="f" stroked="f">
                <v:textbox inset="0,0,0,0">
                  <w:txbxContent>
                    <w:p w14:paraId="6E2EA53A" w14:textId="77777777" w:rsidR="007C2A53" w:rsidRDefault="007C2A53">
                      <w:pPr>
                        <w:pStyle w:val="Textoindependiente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56" behindDoc="1" locked="0" layoutInCell="1" allowOverlap="1" wp14:anchorId="78A65FA0" wp14:editId="112DFE77">
                <wp:simplePos x="0" y="0"/>
                <wp:positionH relativeFrom="page">
                  <wp:posOffset>3651250</wp:posOffset>
                </wp:positionH>
                <wp:positionV relativeFrom="page">
                  <wp:posOffset>798830</wp:posOffset>
                </wp:positionV>
                <wp:extent cx="299720" cy="152400"/>
                <wp:effectExtent l="3175" t="0" r="1905" b="127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7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44CE0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A65FA0" id="Text Box 3" o:spid="_x0000_s1036" type="#_x0000_t202" style="position:absolute;left:0;text-align:left;margin-left:287.5pt;margin-top:62.9pt;width:23.6pt;height:12pt;z-index:-4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" filled="f" stroked="f">
                <v:textbox inset="0,0,0,0">
                  <w:txbxContent>
                    <w:p w14:paraId="3744CE0A" w14:textId="77777777" w:rsidR="007C2A53" w:rsidRDefault="007C2A53">
                      <w:pPr>
                        <w:pStyle w:val="Textoindependiente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80" behindDoc="1" locked="0" layoutInCell="1" allowOverlap="1" wp14:anchorId="60939D70" wp14:editId="64EB0FE1">
                <wp:simplePos x="0" y="0"/>
                <wp:positionH relativeFrom="page">
                  <wp:posOffset>4754880</wp:posOffset>
                </wp:positionH>
                <wp:positionV relativeFrom="page">
                  <wp:posOffset>798830</wp:posOffset>
                </wp:positionV>
                <wp:extent cx="630555" cy="152400"/>
                <wp:effectExtent l="1905" t="0" r="0" b="12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C7533E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939D70" id="Text Box 2" o:spid="_x0000_s1037" type="#_x0000_t202" style="position:absolute;left:0;text-align:left;margin-left:374.4pt;margin-top:62.9pt;width:49.65pt;height:12pt;z-index:-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" filled="f" stroked="f">
                <v:textbox inset="0,0,0,0">
                  <w:txbxContent>
                    <w:p w14:paraId="6FC7533E" w14:textId="77777777" w:rsidR="007C2A53" w:rsidRDefault="007C2A53">
                      <w:pPr>
                        <w:pStyle w:val="Textoindependiente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7C2A53">
      <w:type w:val="continuous"/>
      <w:pgSz w:w="11910" w:h="16840"/>
      <w:pgMar w:top="0" w:right="106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F DinText Pro Light">
    <w:altName w:val="Calibri"/>
    <w:panose1 w:val="020B0604020202020204"/>
    <w:charset w:val="00"/>
    <w:family w:val="modern"/>
    <w:notTrueType/>
    <w:pitch w:val="variable"/>
    <w:sig w:usb0="E00002BF" w:usb1="5000E0F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F Din Text Comp Pro X Thin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gicons-6">
    <w:altName w:val="Calibri"/>
    <w:panose1 w:val="020B0604020202020204"/>
    <w:charset w:val="00"/>
    <w:family w:val="modern"/>
    <w:pitch w:val="fixed"/>
    <w:sig w:usb0="00000001" w:usb1="10000000" w:usb2="00000000" w:usb3="00000000" w:csb0="00000001" w:csb1="00000000"/>
  </w:font>
  <w:font w:name="PF DinText Pro">
    <w:altName w:val="Calibri"/>
    <w:panose1 w:val="020B0604020202020204"/>
    <w:charset w:val="00"/>
    <w:family w:val="modern"/>
    <w:pitch w:val="variable"/>
  </w:font>
  <w:font w:name="PF Din Text Comp Pro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9563F"/>
    <w:multiLevelType w:val="hybridMultilevel"/>
    <w:tmpl w:val="0524B008"/>
    <w:lvl w:ilvl="0" w:tplc="B778F6FE">
      <w:numFmt w:val="bullet"/>
      <w:lvlText w:val="•"/>
      <w:lvlJc w:val="left"/>
      <w:pPr>
        <w:ind w:left="190" w:hanging="171"/>
      </w:pPr>
      <w:rPr>
        <w:rFonts w:ascii="PF DinText Pro Light" w:eastAsia="PF DinText Pro Light" w:hAnsi="PF DinText Pro Light" w:cs="PF DinText Pro Light" w:hint="default"/>
        <w:spacing w:val="-18"/>
        <w:w w:val="98"/>
        <w:sz w:val="22"/>
        <w:szCs w:val="22"/>
        <w:lang w:val="en-US" w:eastAsia="en-US" w:bidi="en-US"/>
      </w:rPr>
    </w:lvl>
    <w:lvl w:ilvl="1" w:tplc="0F8CAC82">
      <w:numFmt w:val="bullet"/>
      <w:lvlText w:val="•"/>
      <w:lvlJc w:val="left"/>
      <w:pPr>
        <w:ind w:left="627" w:hanging="171"/>
      </w:pPr>
      <w:rPr>
        <w:rFonts w:hint="default"/>
        <w:lang w:val="en-US" w:eastAsia="en-US" w:bidi="en-US"/>
      </w:rPr>
    </w:lvl>
    <w:lvl w:ilvl="2" w:tplc="9DDEFDE6">
      <w:numFmt w:val="bullet"/>
      <w:lvlText w:val="•"/>
      <w:lvlJc w:val="left"/>
      <w:pPr>
        <w:ind w:left="1055" w:hanging="171"/>
      </w:pPr>
      <w:rPr>
        <w:rFonts w:hint="default"/>
        <w:lang w:val="en-US" w:eastAsia="en-US" w:bidi="en-US"/>
      </w:rPr>
    </w:lvl>
    <w:lvl w:ilvl="3" w:tplc="F8A8C5A8">
      <w:numFmt w:val="bullet"/>
      <w:lvlText w:val="•"/>
      <w:lvlJc w:val="left"/>
      <w:pPr>
        <w:ind w:left="1483" w:hanging="171"/>
      </w:pPr>
      <w:rPr>
        <w:rFonts w:hint="default"/>
        <w:lang w:val="en-US" w:eastAsia="en-US" w:bidi="en-US"/>
      </w:rPr>
    </w:lvl>
    <w:lvl w:ilvl="4" w:tplc="4E6839E6">
      <w:numFmt w:val="bullet"/>
      <w:lvlText w:val="•"/>
      <w:lvlJc w:val="left"/>
      <w:pPr>
        <w:ind w:left="1910" w:hanging="171"/>
      </w:pPr>
      <w:rPr>
        <w:rFonts w:hint="default"/>
        <w:lang w:val="en-US" w:eastAsia="en-US" w:bidi="en-US"/>
      </w:rPr>
    </w:lvl>
    <w:lvl w:ilvl="5" w:tplc="981A92E8">
      <w:numFmt w:val="bullet"/>
      <w:lvlText w:val="•"/>
      <w:lvlJc w:val="left"/>
      <w:pPr>
        <w:ind w:left="2338" w:hanging="171"/>
      </w:pPr>
      <w:rPr>
        <w:rFonts w:hint="default"/>
        <w:lang w:val="en-US" w:eastAsia="en-US" w:bidi="en-US"/>
      </w:rPr>
    </w:lvl>
    <w:lvl w:ilvl="6" w:tplc="49B2BCA6">
      <w:numFmt w:val="bullet"/>
      <w:lvlText w:val="•"/>
      <w:lvlJc w:val="left"/>
      <w:pPr>
        <w:ind w:left="2766" w:hanging="171"/>
      </w:pPr>
      <w:rPr>
        <w:rFonts w:hint="default"/>
        <w:lang w:val="en-US" w:eastAsia="en-US" w:bidi="en-US"/>
      </w:rPr>
    </w:lvl>
    <w:lvl w:ilvl="7" w:tplc="E2BCE8B4">
      <w:numFmt w:val="bullet"/>
      <w:lvlText w:val="•"/>
      <w:lvlJc w:val="left"/>
      <w:pPr>
        <w:ind w:left="3193" w:hanging="171"/>
      </w:pPr>
      <w:rPr>
        <w:rFonts w:hint="default"/>
        <w:lang w:val="en-US" w:eastAsia="en-US" w:bidi="en-US"/>
      </w:rPr>
    </w:lvl>
    <w:lvl w:ilvl="8" w:tplc="FC0037C6">
      <w:numFmt w:val="bullet"/>
      <w:lvlText w:val="•"/>
      <w:lvlJc w:val="left"/>
      <w:pPr>
        <w:ind w:left="3621" w:hanging="171"/>
      </w:pPr>
      <w:rPr>
        <w:rFonts w:hint="default"/>
        <w:lang w:val="en-US" w:eastAsia="en-US" w:bidi="en-US"/>
      </w:rPr>
    </w:lvl>
  </w:abstractNum>
  <w:abstractNum w:abstractNumId="1" w15:restartNumberingAfterBreak="0">
    <w:nsid w:val="66AE7B51"/>
    <w:multiLevelType w:val="hybridMultilevel"/>
    <w:tmpl w:val="543CF0E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71F76"/>
    <w:multiLevelType w:val="hybridMultilevel"/>
    <w:tmpl w:val="4E904CC2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rO0MDAxNbGwsDRX0lEKTi0uzszPAykwrQUAgjakmCwAAAA="/>
  </w:docVars>
  <w:rsids>
    <w:rsidRoot w:val="007C2A53"/>
    <w:rsid w:val="001D44C2"/>
    <w:rsid w:val="00340257"/>
    <w:rsid w:val="003F4423"/>
    <w:rsid w:val="00410137"/>
    <w:rsid w:val="004D407F"/>
    <w:rsid w:val="006A09A7"/>
    <w:rsid w:val="00722CD9"/>
    <w:rsid w:val="00783C39"/>
    <w:rsid w:val="007C2A53"/>
    <w:rsid w:val="008842E0"/>
    <w:rsid w:val="00A87CF9"/>
    <w:rsid w:val="00AA627E"/>
    <w:rsid w:val="00B12513"/>
    <w:rsid w:val="00C63614"/>
    <w:rsid w:val="00CD4924"/>
    <w:rsid w:val="00CE7297"/>
    <w:rsid w:val="00E0228A"/>
    <w:rsid w:val="00EC29F0"/>
    <w:rsid w:val="00F741EB"/>
    <w:rsid w:val="00FB0486"/>
    <w:rsid w:val="00FC2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DF994D"/>
  <w15:docId w15:val="{E83C1A24-57F8-40A3-9829-DEC752D54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PF DinText Pro Light" w:eastAsia="PF DinText Pro Light" w:hAnsi="PF DinText Pro Light" w:cs="PF DinText Pro Light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spacing w:before="56"/>
      <w:ind w:left="20"/>
    </w:p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ipervnculo">
    <w:name w:val="Hyperlink"/>
    <w:basedOn w:val="Fuentedeprrafopredeter"/>
    <w:uiPriority w:val="99"/>
    <w:unhideWhenUsed/>
    <w:rsid w:val="00783C39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83C39"/>
    <w:rPr>
      <w:color w:val="605E5C"/>
      <w:shd w:val="clear" w:color="auto" w:fill="E1DFDD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3F4423"/>
    <w:rPr>
      <w:rFonts w:ascii="PF DinText Pro Light" w:eastAsia="PF DinText Pro Light" w:hAnsi="PF DinText Pro Light" w:cs="PF DinText Pro Light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ume.io/resume-templates/?id=cpdokyF1" TargetMode="External"/><Relationship Id="rId11" Type="http://schemas.openxmlformats.org/officeDocument/2006/relationships/image" Target="media/image1.png"/><Relationship Id="rId5" Type="http://schemas.openxmlformats.org/officeDocument/2006/relationships/hyperlink" Target="https://resume.io/resume-templates/?id=cpdokyF1" TargetMode="External"/><Relationship Id="rId10" Type="http://schemas.openxmlformats.org/officeDocument/2006/relationships/hyperlink" Target="https://resume.io/resume-templates/?id=cpdokyF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umeviking.com/templates/word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5</cp:revision>
  <dcterms:created xsi:type="dcterms:W3CDTF">2021-03-07T16:41:00Z</dcterms:created>
  <dcterms:modified xsi:type="dcterms:W3CDTF">2022-03-16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9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9T00:00:00Z</vt:filetime>
  </property>
</Properties>
</file>